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4E8EB" w14:textId="77777777" w:rsidR="001A7D77" w:rsidRDefault="00220BF3">
      <w:pPr>
        <w:pStyle w:val="Title"/>
      </w:pPr>
      <w:proofErr w:type="spellStart"/>
      <w:r>
        <w:t>ToolUse</w:t>
      </w:r>
      <w:proofErr w:type="spellEnd"/>
    </w:p>
    <w:p w14:paraId="59D82D87" w14:textId="77777777" w:rsidR="001A7D77" w:rsidRDefault="00220BF3">
      <w:pPr>
        <w:pStyle w:val="Author"/>
      </w:pPr>
      <w:r>
        <w:t>Eva Reindl</w:t>
      </w:r>
    </w:p>
    <w:p w14:paraId="555769AF" w14:textId="77777777" w:rsidR="001A7D77" w:rsidRDefault="00220BF3">
      <w:pPr>
        <w:pStyle w:val="Date"/>
      </w:pPr>
      <w:r>
        <w:t>10 8 2020</w:t>
      </w:r>
    </w:p>
    <w:p w14:paraId="0742F09C" w14:textId="2904B02B" w:rsidR="001A7D77" w:rsidRDefault="00220BF3" w:rsidP="003A5D9A">
      <w:pPr>
        <w:pStyle w:val="SourceCode"/>
      </w:pPr>
      <w:r>
        <w:rPr>
          <w:rStyle w:val="VerbatimChar"/>
        </w:rPr>
        <w:t>## [1] "R version 3.6.1 (2019-07-05)"</w:t>
      </w:r>
    </w:p>
    <w:p w14:paraId="2E15371D" w14:textId="77777777" w:rsidR="001A7D77" w:rsidRDefault="00220BF3">
      <w:pPr>
        <w:pStyle w:val="FirstParagraph"/>
      </w:pPr>
      <w:r>
        <w:t>There were 84 children in the dataset.</w:t>
      </w:r>
    </w:p>
    <w:p w14:paraId="7EF00DFA" w14:textId="77777777" w:rsidR="001A7D77" w:rsidRDefault="00220BF3">
      <w:pPr>
        <w:pStyle w:val="Heading1"/>
      </w:pPr>
      <w:bookmarkStart w:id="0" w:name="dropouts"/>
      <w:r>
        <w:t>Dropouts</w:t>
      </w:r>
      <w:bookmarkEnd w:id="0"/>
    </w:p>
    <w:p w14:paraId="0F48BD24" w14:textId="77777777" w:rsidR="001A7D77" w:rsidRDefault="00220BF3">
      <w:pPr>
        <w:pStyle w:val="FirstParagraph"/>
      </w:pPr>
      <w:r>
        <w:t xml:space="preserve">There were </w:t>
      </w:r>
      <w:r>
        <w:rPr>
          <w:b/>
        </w:rPr>
        <w:t>9 dropouts</w:t>
      </w:r>
      <w:r>
        <w:t xml:space="preserve"> (6 3-year-olds, 1 4-year-olds, 2 5-year-olds; 5 m, 4 f).</w:t>
      </w:r>
    </w:p>
    <w:p w14:paraId="748CB962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a change in protocol</w:t>
      </w:r>
    </w:p>
    <w:p w14:paraId="55B0E45A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experimenter error (tube/boxes was not firmly fixed on table)</w:t>
      </w:r>
    </w:p>
    <w:p w14:paraId="7E35455B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able was not standing on a flat surface)</w:t>
      </w:r>
    </w:p>
    <w:p w14:paraId="5CB2AD24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esting outside, wind blew into tube and removed reward)</w:t>
      </w:r>
    </w:p>
    <w:p w14:paraId="4DA92C4C" w14:textId="77777777" w:rsidR="001A7D77" w:rsidRDefault="00220BF3">
      <w:pPr>
        <w:pStyle w:val="Compact"/>
        <w:numPr>
          <w:ilvl w:val="0"/>
          <w:numId w:val="3"/>
        </w:numPr>
      </w:pPr>
      <w:r>
        <w:t>1 child was dropped because they did not understand the instructions (bilingual, too poor language skills)</w:t>
      </w:r>
    </w:p>
    <w:p w14:paraId="6E1540DD" w14:textId="77777777" w:rsidR="001A7D77" w:rsidRDefault="00220BF3">
      <w:pPr>
        <w:pStyle w:val="FirstParagraph"/>
      </w:pPr>
      <w:r>
        <w:rPr>
          <w:b/>
        </w:rPr>
        <w:t>75 valid datapoints</w:t>
      </w:r>
      <w:r>
        <w:t xml:space="preserve"> are remaining.</w:t>
      </w:r>
    </w:p>
    <w:p w14:paraId="406655A5" w14:textId="77777777" w:rsidR="001A7D77" w:rsidRDefault="00220BF3">
      <w:pPr>
        <w:pStyle w:val="Heading1"/>
      </w:pPr>
      <w:bookmarkStart w:id="1" w:name="description-of-dataset"/>
      <w:r>
        <w:t>Description of dataset</w:t>
      </w:r>
      <w:bookmarkEnd w:id="1"/>
    </w:p>
    <w:p w14:paraId="30F0826B" w14:textId="77777777" w:rsidR="001A7D77" w:rsidRDefault="00220BF3">
      <w:pPr>
        <w:pStyle w:val="Heading2"/>
      </w:pPr>
      <w:bookmarkStart w:id="2" w:name="gender"/>
      <w:r>
        <w:t>Gender</w:t>
      </w:r>
      <w:bookmarkEnd w:id="2"/>
    </w:p>
    <w:p w14:paraId="1F34C86A" w14:textId="33E71DDD" w:rsidR="001A7D77" w:rsidRDefault="00220BF3">
      <w:pPr>
        <w:pStyle w:val="FirstParagraph"/>
      </w:pPr>
      <w:r>
        <w:t>There are 49 girls and 26 boys.</w:t>
      </w:r>
    </w:p>
    <w:p w14:paraId="4471829F" w14:textId="77777777" w:rsidR="003A5D9A" w:rsidRPr="003A5D9A" w:rsidRDefault="003A5D9A" w:rsidP="003A5D9A">
      <w:pPr>
        <w:pStyle w:val="BodyText"/>
      </w:pPr>
    </w:p>
    <w:p w14:paraId="46F93B23" w14:textId="77777777" w:rsidR="001A7D77" w:rsidRDefault="00220BF3">
      <w:pPr>
        <w:pStyle w:val="Heading2"/>
      </w:pPr>
      <w:bookmarkStart w:id="3" w:name="age"/>
      <w:r>
        <w:lastRenderedPageBreak/>
        <w:t>Age</w:t>
      </w:r>
      <w:bookmarkEnd w:id="3"/>
    </w:p>
    <w:p w14:paraId="625E8322" w14:textId="77777777" w:rsidR="001A7D77" w:rsidRDefault="00220BF3">
      <w:pPr>
        <w:pStyle w:val="Heading3"/>
      </w:pPr>
      <w:bookmarkStart w:id="4" w:name="age-at-the-beginning-of-testing"/>
      <w:r>
        <w:t>Age at the beginning of testing</w:t>
      </w:r>
      <w:bookmarkEnd w:id="4"/>
    </w:p>
    <w:p w14:paraId="6C300215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6EA6CB80" wp14:editId="292DCFB4">
            <wp:extent cx="1927860" cy="1714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076" cy="17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37245" w14:textId="5D85EB41" w:rsidR="001A7D77" w:rsidRDefault="00220BF3">
      <w:pPr>
        <w:pStyle w:val="FirstParagraph"/>
      </w:pPr>
      <w:r>
        <w:t>At the beginning of testing, the 75 children were 48.23 (SD = 7.32, range 35-70) months old. There were 1 2-year-old, 35 3-year-olds, 34 4-year-olds, and 5 5-year-olds.</w:t>
      </w:r>
    </w:p>
    <w:p w14:paraId="759F05A9" w14:textId="77777777" w:rsidR="003A5D9A" w:rsidRPr="003A5D9A" w:rsidRDefault="003A5D9A" w:rsidP="003A5D9A">
      <w:pPr>
        <w:pStyle w:val="BodyText"/>
      </w:pPr>
    </w:p>
    <w:p w14:paraId="6833B6ED" w14:textId="77777777" w:rsidR="001A7D77" w:rsidRDefault="00220BF3">
      <w:pPr>
        <w:pStyle w:val="Heading3"/>
      </w:pPr>
      <w:bookmarkStart w:id="5" w:name="age-in-the-middle-of-testing"/>
      <w:r>
        <w:t>Age in the middle of testing</w:t>
      </w:r>
      <w:bookmarkEnd w:id="5"/>
    </w:p>
    <w:p w14:paraId="13F2E3D4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343F1E35" wp14:editId="2A2E6DAF">
            <wp:extent cx="1699260" cy="1447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449" cy="14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98A20" w14:textId="52329EED" w:rsidR="001A7D77" w:rsidRDefault="00220BF3">
      <w:pPr>
        <w:pStyle w:val="FirstParagraph"/>
      </w:pPr>
      <w:r>
        <w:t>In the middle of testing, the 75 children were 49.84 (SD = 7.34, range 36-72) months old. There were 34 3-year-olds, 33 4-year-olds, 7 5-year-olds, and 1 6-year-old.</w:t>
      </w:r>
    </w:p>
    <w:p w14:paraId="7B07C774" w14:textId="77777777" w:rsidR="003A5D9A" w:rsidRPr="003A5D9A" w:rsidRDefault="003A5D9A" w:rsidP="003A5D9A">
      <w:pPr>
        <w:pStyle w:val="BodyText"/>
      </w:pPr>
    </w:p>
    <w:p w14:paraId="5B64CA9C" w14:textId="77777777" w:rsidR="001A7D77" w:rsidRDefault="00220BF3">
      <w:pPr>
        <w:pStyle w:val="Heading3"/>
      </w:pPr>
      <w:bookmarkStart w:id="6" w:name="mediansplit-age-based-on-entire-sample"/>
      <w:r>
        <w:t>Mediansplit age (based on entire sample)</w:t>
      </w:r>
      <w:bookmarkEnd w:id="6"/>
    </w:p>
    <w:p w14:paraId="60944170" w14:textId="747BB9C7" w:rsidR="001A7D77" w:rsidRDefault="00220BF3">
      <w:pPr>
        <w:pStyle w:val="FirstParagraph"/>
      </w:pPr>
      <w:r>
        <w:t>There were 36 young and 39 old children.</w:t>
      </w:r>
    </w:p>
    <w:p w14:paraId="4993053F" w14:textId="77777777" w:rsidR="003A5D9A" w:rsidRPr="003A5D9A" w:rsidRDefault="003A5D9A" w:rsidP="003A5D9A">
      <w:pPr>
        <w:pStyle w:val="BodyText"/>
      </w:pPr>
    </w:p>
    <w:p w14:paraId="329F5D59" w14:textId="77777777" w:rsidR="001A7D77" w:rsidRDefault="00220BF3">
      <w:pPr>
        <w:pStyle w:val="Heading2"/>
      </w:pPr>
      <w:bookmarkStart w:id="7" w:name="testing-location"/>
      <w:r>
        <w:t>Testing location</w:t>
      </w:r>
      <w:bookmarkEnd w:id="7"/>
    </w:p>
    <w:p w14:paraId="26CCFC3F" w14:textId="77777777" w:rsidR="001A7D77" w:rsidRDefault="00220BF3">
      <w:pPr>
        <w:pStyle w:val="FirstParagraph"/>
      </w:pPr>
      <w:r>
        <w:t>All children were from the Fife area.</w:t>
      </w:r>
    </w:p>
    <w:p w14:paraId="20F5B95B" w14:textId="77777777" w:rsidR="001A7D77" w:rsidRDefault="00220BF3">
      <w:pPr>
        <w:pStyle w:val="Heading1"/>
      </w:pPr>
      <w:bookmarkStart w:id="8" w:name="score"/>
      <w:r>
        <w:lastRenderedPageBreak/>
        <w:t>Score</w:t>
      </w:r>
      <w:bookmarkEnd w:id="8"/>
    </w:p>
    <w:p w14:paraId="13E9233E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8215B25" wp14:editId="56D87F06">
            <wp:extent cx="2164080" cy="19926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18" cy="19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E0E03" w14:textId="17E92763" w:rsidR="001A7D77" w:rsidRDefault="00220BF3">
      <w:pPr>
        <w:pStyle w:val="FirstParagraph"/>
      </w:pPr>
      <w:r>
        <w:t>We created scores for all children, including the children with incorrect success, but without those who had incorrect success by blowing out the reward of the tube</w:t>
      </w:r>
      <w:r w:rsidR="003A5D9A">
        <w:t xml:space="preserve"> (as this was difficult to classify)</w:t>
      </w:r>
      <w:r>
        <w:t xml:space="preserve">. </w:t>
      </w:r>
      <w:r>
        <w:rPr>
          <w:b/>
        </w:rPr>
        <w:t>71 children had a score</w:t>
      </w:r>
      <w:r>
        <w:t>: The mean score was 3.98 (SD = 3.48, range 0-12). The variable was highly left-skewed.</w:t>
      </w:r>
    </w:p>
    <w:p w14:paraId="230B583F" w14:textId="77777777" w:rsidR="003A5D9A" w:rsidRDefault="00220BF3">
      <w:pPr>
        <w:pStyle w:val="BodyText"/>
      </w:pPr>
      <w:r>
        <w:t xml:space="preserve">We aim to run an </w:t>
      </w:r>
    </w:p>
    <w:p w14:paraId="4A7A29A2" w14:textId="77777777" w:rsidR="003A5D9A" w:rsidRDefault="003A5D9A">
      <w:pPr>
        <w:pStyle w:val="BodyText"/>
      </w:pPr>
    </w:p>
    <w:p w14:paraId="2CFC87DF" w14:textId="0545311F" w:rsidR="001A7D77" w:rsidRDefault="00220BF3" w:rsidP="003A5D9A">
      <w:pPr>
        <w:pStyle w:val="Heading2"/>
      </w:pPr>
      <w:r>
        <w:t>Ordered logistic regression</w:t>
      </w:r>
    </w:p>
    <w:p w14:paraId="5204F5C9" w14:textId="2DF0F07F" w:rsidR="001A7D77" w:rsidRDefault="00220BF3" w:rsidP="003A5D9A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olr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  <w:r>
        <w:br/>
      </w:r>
      <w:r>
        <w:rPr>
          <w:rStyle w:val="NormalTok"/>
        </w:rPr>
        <w:t>null &lt;-</w:t>
      </w:r>
      <w:r>
        <w:rPr>
          <w:rStyle w:val="StringTok"/>
        </w:rPr>
        <w:t xml:space="preserve"> </w:t>
      </w:r>
      <w:r>
        <w:rPr>
          <w:rStyle w:val="KeywordTok"/>
        </w:rPr>
        <w:t>polr</w:t>
      </w:r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</w:p>
    <w:p w14:paraId="23560E77" w14:textId="77777777" w:rsidR="001A7D77" w:rsidRDefault="00220BF3">
      <w:pPr>
        <w:pStyle w:val="FirstParagraph"/>
      </w:pPr>
      <w:r>
        <w:t>Age does not significantly contribute to model fit, X2(1) = 2.89, p = .089.</w:t>
      </w:r>
    </w:p>
    <w:p w14:paraId="3775BB08" w14:textId="77777777" w:rsidR="001A7D77" w:rsidRDefault="00220BF3">
      <w:pPr>
        <w:pStyle w:val="Heading1"/>
      </w:pPr>
      <w:bookmarkStart w:id="9" w:name="Xdc67321e1743c6e7b1e85179e8478d6f414356c"/>
      <w:r>
        <w:t>Plot age as continuous variable against proportion correct</w:t>
      </w:r>
      <w:bookmarkEnd w:id="9"/>
    </w:p>
    <w:p w14:paraId="2CD3B519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DFF3B10" wp14:editId="7EEF2E86">
            <wp:extent cx="2316480" cy="16230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0" cy="16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75905" w14:textId="77777777" w:rsidR="001A7D77" w:rsidRDefault="00220BF3">
      <w:pPr>
        <w:pStyle w:val="Heading1"/>
      </w:pPr>
      <w:bookmarkStart w:id="10" w:name="success"/>
      <w:r>
        <w:t>Success</w:t>
      </w:r>
      <w:bookmarkEnd w:id="10"/>
    </w:p>
    <w:p w14:paraId="704DCD73" w14:textId="74256483" w:rsidR="003A5D9A" w:rsidRDefault="003A5D9A" w:rsidP="003A5D9A">
      <w:r>
        <w:t>12 children had incorrect success, 57 children no success and 6 children were successful.</w:t>
      </w:r>
    </w:p>
    <w:p w14:paraId="598DF45E" w14:textId="35E4A0E0" w:rsidR="008B49FF" w:rsidRDefault="008B49FF" w:rsidP="003A5D9A"/>
    <w:p w14:paraId="1EFC8C57" w14:textId="66B2B5A2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3y: </w:t>
      </w:r>
    </w:p>
    <w:p w14:paraId="70EF02A8" w14:textId="1B0C4C51" w:rsidR="008B49FF" w:rsidRDefault="008B49FF" w:rsidP="008B49FF">
      <w:pPr>
        <w:pStyle w:val="ListParagraph"/>
        <w:numPr>
          <w:ilvl w:val="1"/>
          <w:numId w:val="4"/>
        </w:numPr>
      </w:pPr>
      <w:r>
        <w:lastRenderedPageBreak/>
        <w:t>No success: 29</w:t>
      </w:r>
    </w:p>
    <w:p w14:paraId="5BC7985D" w14:textId="165BDE05" w:rsidR="008B49FF" w:rsidRDefault="008B49FF" w:rsidP="008B49FF">
      <w:pPr>
        <w:pStyle w:val="ListParagraph"/>
        <w:numPr>
          <w:ilvl w:val="1"/>
          <w:numId w:val="4"/>
        </w:numPr>
      </w:pPr>
      <w:r>
        <w:t>Success: 3</w:t>
      </w:r>
    </w:p>
    <w:p w14:paraId="5D613457" w14:textId="4831BC99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71930700" w14:textId="5F87352D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4y: </w:t>
      </w:r>
    </w:p>
    <w:p w14:paraId="30806DE8" w14:textId="38F1CDC4" w:rsidR="008B49FF" w:rsidRDefault="008B49FF" w:rsidP="008B49FF">
      <w:pPr>
        <w:pStyle w:val="ListParagraph"/>
        <w:numPr>
          <w:ilvl w:val="1"/>
          <w:numId w:val="4"/>
        </w:numPr>
      </w:pPr>
      <w:r>
        <w:t>No success: 25</w:t>
      </w:r>
    </w:p>
    <w:p w14:paraId="4A052E21" w14:textId="679309C2" w:rsidR="008B49FF" w:rsidRDefault="008B49FF" w:rsidP="008B49FF">
      <w:pPr>
        <w:pStyle w:val="ListParagraph"/>
        <w:numPr>
          <w:ilvl w:val="1"/>
          <w:numId w:val="4"/>
        </w:numPr>
      </w:pPr>
      <w:r>
        <w:t>Success: 1</w:t>
      </w:r>
    </w:p>
    <w:p w14:paraId="43C78174" w14:textId="4B1C2EF5" w:rsidR="008B49FF" w:rsidRPr="003A5D9A" w:rsidRDefault="008B49FF" w:rsidP="008B49FF">
      <w:pPr>
        <w:pStyle w:val="ListParagraph"/>
        <w:numPr>
          <w:ilvl w:val="1"/>
          <w:numId w:val="4"/>
        </w:numPr>
      </w:pPr>
      <w:r>
        <w:t>Incorrect success: 7</w:t>
      </w:r>
    </w:p>
    <w:p w14:paraId="57BE1455" w14:textId="7128D830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5y: </w:t>
      </w:r>
    </w:p>
    <w:p w14:paraId="321EEEE0" w14:textId="3BDA9FE3" w:rsidR="008B49FF" w:rsidRDefault="008B49FF" w:rsidP="008B49FF">
      <w:pPr>
        <w:pStyle w:val="ListParagraph"/>
        <w:numPr>
          <w:ilvl w:val="1"/>
          <w:numId w:val="4"/>
        </w:numPr>
      </w:pPr>
      <w:r>
        <w:t>No success: 3</w:t>
      </w:r>
    </w:p>
    <w:p w14:paraId="67BED3BA" w14:textId="761A4AA5" w:rsidR="008B49FF" w:rsidRDefault="008B49FF" w:rsidP="008B49FF">
      <w:pPr>
        <w:pStyle w:val="ListParagraph"/>
        <w:numPr>
          <w:ilvl w:val="1"/>
          <w:numId w:val="4"/>
        </w:numPr>
      </w:pPr>
      <w:r>
        <w:t>Success: 2</w:t>
      </w:r>
    </w:p>
    <w:p w14:paraId="1ECD63EF" w14:textId="69AE8EF4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21698A0A" w14:textId="47404521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6y: </w:t>
      </w:r>
    </w:p>
    <w:p w14:paraId="35268718" w14:textId="6DE8DC8E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1</w:t>
      </w:r>
    </w:p>
    <w:p w14:paraId="7627834B" w14:textId="0EA49089" w:rsidR="00C50F30" w:rsidRDefault="00464B24" w:rsidP="00FB3299">
      <w:pPr>
        <w:pStyle w:val="Heading2"/>
      </w:pPr>
      <w:r>
        <w:t>Sankey Plot:</w:t>
      </w:r>
    </w:p>
    <w:p w14:paraId="3689960D" w14:textId="574E331C" w:rsidR="00C50F30" w:rsidRDefault="00C50F30" w:rsidP="00464B24">
      <w:pPr>
        <w:pStyle w:val="BodyText"/>
      </w:pPr>
    </w:p>
    <w:p w14:paraId="34B8EA46" w14:textId="2F3727A9" w:rsidR="00C50F30" w:rsidRDefault="00C50F30" w:rsidP="00464B24">
      <w:pPr>
        <w:pStyle w:val="BodyText"/>
      </w:pPr>
      <w:r w:rsidRPr="00C50F30">
        <w:rPr>
          <w:b/>
          <w:bCs/>
        </w:rPr>
        <w:t>42 children only paid attention to the tube</w:t>
      </w:r>
      <w:r>
        <w:t xml:space="preserve"> and never interacted with the tool boxes (but some children pointed to them or explicitly looked at them). Of these 42 children, </w:t>
      </w:r>
      <w:r w:rsidRPr="00C50F30">
        <w:rPr>
          <w:b/>
          <w:bCs/>
        </w:rPr>
        <w:t xml:space="preserve">39 children remained unsuccessful </w:t>
      </w:r>
      <w:r>
        <w:t xml:space="preserve">(as expected) and </w:t>
      </w:r>
      <w:r w:rsidRPr="00C50F30">
        <w:rPr>
          <w:b/>
          <w:bCs/>
        </w:rPr>
        <w:t>3 children had incorrect success</w:t>
      </w:r>
      <w:r>
        <w:t xml:space="preserve"> by blowing the reward out of the tube.</w:t>
      </w:r>
    </w:p>
    <w:p w14:paraId="6E0B9076" w14:textId="2DAED482" w:rsidR="00C50F30" w:rsidRDefault="00C50F30" w:rsidP="00464B24">
      <w:pPr>
        <w:pStyle w:val="BodyText"/>
      </w:pPr>
      <w:r>
        <w:t xml:space="preserve">The remaining </w:t>
      </w:r>
      <w:r w:rsidRPr="00C50F30">
        <w:rPr>
          <w:b/>
          <w:bCs/>
        </w:rPr>
        <w:t>33 children paid attention to the tool boxes</w:t>
      </w:r>
      <w:r>
        <w:t>.</w:t>
      </w:r>
    </w:p>
    <w:p w14:paraId="466D96C3" w14:textId="2C1B6241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18</w:t>
      </w:r>
      <w:r>
        <w:t xml:space="preserve"> of those eventually had </w:t>
      </w:r>
      <w:r w:rsidRPr="00C50F30">
        <w:rPr>
          <w:b/>
          <w:bCs/>
        </w:rPr>
        <w:t>no success</w:t>
      </w:r>
    </w:p>
    <w:p w14:paraId="319528B0" w14:textId="2D740A19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6 children had success</w:t>
      </w:r>
    </w:p>
    <w:p w14:paraId="688ED661" w14:textId="77777777" w:rsidR="00C50F30" w:rsidRDefault="00C50F30" w:rsidP="00C50F30">
      <w:pPr>
        <w:pStyle w:val="BodyText"/>
        <w:numPr>
          <w:ilvl w:val="0"/>
          <w:numId w:val="4"/>
        </w:numPr>
      </w:pPr>
      <w:r w:rsidRPr="00C50F30">
        <w:rPr>
          <w:b/>
          <w:bCs/>
        </w:rPr>
        <w:t>9 children</w:t>
      </w:r>
      <w:r>
        <w:t xml:space="preserve"> had </w:t>
      </w:r>
      <w:r w:rsidRPr="00C50F30">
        <w:rPr>
          <w:b/>
          <w:bCs/>
        </w:rPr>
        <w:t>incorrect</w:t>
      </w:r>
      <w:r>
        <w:t xml:space="preserve"> success</w:t>
      </w:r>
    </w:p>
    <w:p w14:paraId="731E07D7" w14:textId="77777777" w:rsidR="00C50F30" w:rsidRDefault="00C50F30" w:rsidP="00C50F30">
      <w:pPr>
        <w:pStyle w:val="BodyText"/>
        <w:numPr>
          <w:ilvl w:val="1"/>
          <w:numId w:val="4"/>
        </w:numPr>
      </w:pPr>
      <w:r>
        <w:t>8 children eventually got the hose with the hand</w:t>
      </w:r>
    </w:p>
    <w:p w14:paraId="76F6667B" w14:textId="77777777" w:rsidR="00C50F30" w:rsidRDefault="00C50F30" w:rsidP="00C50F30">
      <w:pPr>
        <w:pStyle w:val="BodyText"/>
        <w:numPr>
          <w:ilvl w:val="1"/>
          <w:numId w:val="4"/>
        </w:numPr>
      </w:pPr>
      <w:r>
        <w:t>1 child got the hose with a distractor tool (which was retrieved by hand)</w:t>
      </w:r>
    </w:p>
    <w:p w14:paraId="41349DA4" w14:textId="3D099FCD" w:rsidR="00464B24" w:rsidRDefault="00C50F30" w:rsidP="00C50F30">
      <w:pPr>
        <w:pStyle w:val="BodyText"/>
      </w:pPr>
      <w:r>
        <w:t xml:space="preserve">Of these 27 children, 18 children used their hand on the tool boxes; of those, 14 children tried to </w:t>
      </w:r>
      <w:r w:rsidR="00CE5FDD">
        <w:t xml:space="preserve">get a distractor tool first while 4 children immediately tried to reach the hose. The remaining 15 children used the stick on the tool boxes (as intended). 6 of the 15 children had success eventually (see below), while 9 children failed. Of these 9 children, 5 used the stick to get the hose, while 4 children used the stick to get a distractor tool. Of these latter 4 children, 1 child then also tried to get the hose with the stick. </w:t>
      </w:r>
    </w:p>
    <w:p w14:paraId="35444D85" w14:textId="185EBD30" w:rsidR="00CE5FDD" w:rsidRDefault="00CE5FDD" w:rsidP="00C50F30">
      <w:pPr>
        <w:pStyle w:val="BodyText"/>
      </w:pPr>
    </w:p>
    <w:p w14:paraId="058C9410" w14:textId="787ED51F" w:rsidR="00CE5FDD" w:rsidRDefault="00CE5FDD" w:rsidP="00C50F30">
      <w:pPr>
        <w:pStyle w:val="BodyText"/>
      </w:pPr>
      <w:r>
        <w:t>Solution procedures for the children with success:</w:t>
      </w:r>
    </w:p>
    <w:p w14:paraId="34C2F575" w14:textId="592969E2" w:rsidR="00CE5FDD" w:rsidRDefault="00CE5FDD" w:rsidP="00C50F30">
      <w:pPr>
        <w:pStyle w:val="BodyText"/>
      </w:pPr>
      <w:r>
        <w:t xml:space="preserve">ID 4: </w:t>
      </w:r>
    </w:p>
    <w:p w14:paraId="24CFF48C" w14:textId="32EC476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Retrieve</w:t>
      </w:r>
      <w:r w:rsidR="00B779F4">
        <w:rPr>
          <w:b/>
          <w:bCs/>
        </w:rPr>
        <w:t>s</w:t>
      </w:r>
      <w:r w:rsidRPr="00B779F4">
        <w:rPr>
          <w:b/>
          <w:bCs/>
        </w:rPr>
        <w:t xml:space="preserve"> rope</w:t>
      </w:r>
      <w:r>
        <w:t xml:space="preserve"> with short stick</w:t>
      </w:r>
    </w:p>
    <w:p w14:paraId="70A232F4" w14:textId="56474E42" w:rsidR="00CE5FDD" w:rsidRDefault="00CE5FDD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08921D1C" w14:textId="384F488B" w:rsidR="00CE5FDD" w:rsidRDefault="00CE5FDD" w:rsidP="00854DD1">
      <w:pPr>
        <w:pStyle w:val="ListParagraph"/>
        <w:numPr>
          <w:ilvl w:val="0"/>
          <w:numId w:val="5"/>
        </w:numPr>
      </w:pPr>
      <w:r>
        <w:t>Tries to get hose with stick but struggles</w:t>
      </w:r>
    </w:p>
    <w:p w14:paraId="549EC9F9" w14:textId="3A5995B5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lastRenderedPageBreak/>
        <w:t>Retrieves long stick</w:t>
      </w:r>
      <w:r>
        <w:t xml:space="preserve"> with short stick</w:t>
      </w:r>
    </w:p>
    <w:p w14:paraId="19D11B92" w14:textId="774ADB94" w:rsidR="00CE5FDD" w:rsidRDefault="00CE5FDD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0DD6B747" w14:textId="7B50502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hort stick and succeeds</w:t>
      </w:r>
    </w:p>
    <w:p w14:paraId="531ED42F" w14:textId="3FB8731A" w:rsidR="00854DD1" w:rsidRDefault="00854DD1" w:rsidP="00854DD1"/>
    <w:p w14:paraId="22247BCC" w14:textId="3BEDFEAE" w:rsidR="00854DD1" w:rsidRDefault="00854DD1" w:rsidP="00854DD1">
      <w:r>
        <w:t>ID 93:</w:t>
      </w:r>
    </w:p>
    <w:p w14:paraId="3450274A" w14:textId="5A34A7BD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3113D541" w14:textId="1FFCB4AB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3CABD98A" w14:textId="67949493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4A14ACF5" w14:textId="6743E828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 xml:space="preserve">Gets rope </w:t>
      </w:r>
      <w:r>
        <w:t>with stick</w:t>
      </w:r>
    </w:p>
    <w:p w14:paraId="332E428A" w14:textId="02ACEC11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3EE8EADE" w14:textId="67DB6FC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685B8A3E" w14:textId="23FCA4ED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2E4FEA98" w14:textId="00A5315D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5C635AFB" w14:textId="1EA9FA62" w:rsidR="00854DD1" w:rsidRDefault="00854DD1" w:rsidP="00854DD1"/>
    <w:p w14:paraId="79F7366C" w14:textId="29B2DCAA" w:rsidR="00854DD1" w:rsidRDefault="00854DD1" w:rsidP="00854DD1">
      <w:r>
        <w:t>ID 89:</w:t>
      </w:r>
    </w:p>
    <w:p w14:paraId="4DC82E5D" w14:textId="7F318936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 and stick</w:t>
      </w:r>
    </w:p>
    <w:p w14:paraId="2A69E237" w14:textId="36086053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7A642651" w14:textId="2E4EA3C4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</w:t>
      </w:r>
    </w:p>
    <w:p w14:paraId="19ED6C73" w14:textId="315FBBB2" w:rsidR="00854DD1" w:rsidRDefault="00854DD1" w:rsidP="00854DD1">
      <w:pPr>
        <w:pStyle w:val="ListParagraph"/>
        <w:numPr>
          <w:ilvl w:val="0"/>
          <w:numId w:val="5"/>
        </w:numPr>
      </w:pPr>
      <w:r>
        <w:t>Tries to reach rope with hand</w:t>
      </w:r>
    </w:p>
    <w:p w14:paraId="40B0567C" w14:textId="5AE9B6A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531073AA" w14:textId="069A28CD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631C02B5" w14:textId="6ABD7AD1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</w:t>
      </w:r>
      <w:r>
        <w:t xml:space="preserve"> stick with stick</w:t>
      </w:r>
    </w:p>
    <w:p w14:paraId="021D94D9" w14:textId="525327B2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33C830C9" w14:textId="44B047C6" w:rsidR="00464B24" w:rsidRDefault="00854DD1" w:rsidP="00464B24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9BE48FA" w14:textId="62F3EB6B" w:rsidR="00854DD1" w:rsidRDefault="00854DD1" w:rsidP="00854DD1"/>
    <w:p w14:paraId="429B5890" w14:textId="406E67BF" w:rsidR="00854DD1" w:rsidRDefault="00854DD1" w:rsidP="00854DD1">
      <w:r>
        <w:t>ID 46:</w:t>
      </w:r>
    </w:p>
    <w:p w14:paraId="668EE2BA" w14:textId="2D6DD8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6A17CCC3" w14:textId="45F6D56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296510E1" w14:textId="65C1DA58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58E25761" w14:textId="3C213B32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61E8D29D" w14:textId="12549F4A" w:rsidR="00854DD1" w:rsidRDefault="00854DD1" w:rsidP="00854DD1"/>
    <w:p w14:paraId="536F8291" w14:textId="59D20C99" w:rsidR="00854DD1" w:rsidRDefault="00854DD1" w:rsidP="00854DD1">
      <w:r>
        <w:t>ID 35:</w:t>
      </w:r>
    </w:p>
    <w:p w14:paraId="6A3A22D2" w14:textId="63AA606F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1A4269BA" w14:textId="003D77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hose box</w:t>
      </w:r>
    </w:p>
    <w:p w14:paraId="6AED8B7A" w14:textId="72FBEB18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4576E4E4" w14:textId="4567CBCB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A0215D2" w14:textId="7B9E4E9E" w:rsidR="00854DD1" w:rsidRDefault="00854DD1" w:rsidP="00854DD1"/>
    <w:p w14:paraId="033B0B66" w14:textId="593D4D20" w:rsidR="00854DD1" w:rsidRDefault="00854DD1" w:rsidP="00854DD1">
      <w:r>
        <w:lastRenderedPageBreak/>
        <w:t>ID 133:</w:t>
      </w:r>
    </w:p>
    <w:p w14:paraId="1FC498D9" w14:textId="13FFE414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5ADD8C36" w14:textId="1613F5F4" w:rsidR="00854DD1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16CF402D" w14:textId="414DA00A" w:rsidR="00B779F4" w:rsidRDefault="00B779F4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5A0177BF" w14:textId="176B890A" w:rsidR="00B779F4" w:rsidRPr="00464B24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71D13F2" w14:textId="3425328A" w:rsidR="008B49FF" w:rsidRPr="008B49FF" w:rsidRDefault="008B49FF" w:rsidP="008B49FF"/>
    <w:sectPr w:rsidR="008B49FF" w:rsidRPr="008B49F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113F1" w14:textId="77777777" w:rsidR="00503F5F" w:rsidRDefault="00503F5F">
      <w:pPr>
        <w:spacing w:after="0"/>
      </w:pPr>
      <w:r>
        <w:separator/>
      </w:r>
    </w:p>
  </w:endnote>
  <w:endnote w:type="continuationSeparator" w:id="0">
    <w:p w14:paraId="1B426170" w14:textId="77777777" w:rsidR="00503F5F" w:rsidRDefault="00503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81A34" w14:textId="77777777" w:rsidR="00503F5F" w:rsidRDefault="00503F5F">
      <w:r>
        <w:separator/>
      </w:r>
    </w:p>
  </w:footnote>
  <w:footnote w:type="continuationSeparator" w:id="0">
    <w:p w14:paraId="410D3936" w14:textId="77777777" w:rsidR="00503F5F" w:rsidRDefault="00503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A446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D40214"/>
    <w:multiLevelType w:val="hybridMultilevel"/>
    <w:tmpl w:val="E19CDC66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157C4"/>
    <w:multiLevelType w:val="hybridMultilevel"/>
    <w:tmpl w:val="200E2DB0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CD2DE"/>
    <w:multiLevelType w:val="multilevel"/>
    <w:tmpl w:val="E0B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C1EC2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D77"/>
    <w:rsid w:val="00220BF3"/>
    <w:rsid w:val="003A5D9A"/>
    <w:rsid w:val="00464B24"/>
    <w:rsid w:val="004E29B3"/>
    <w:rsid w:val="00503F5F"/>
    <w:rsid w:val="00590D07"/>
    <w:rsid w:val="00784D58"/>
    <w:rsid w:val="00854DD1"/>
    <w:rsid w:val="008B49FF"/>
    <w:rsid w:val="008D6863"/>
    <w:rsid w:val="00B779F4"/>
    <w:rsid w:val="00B86B75"/>
    <w:rsid w:val="00BC48D5"/>
    <w:rsid w:val="00C322DD"/>
    <w:rsid w:val="00C36279"/>
    <w:rsid w:val="00C50F30"/>
    <w:rsid w:val="00CE5FDD"/>
    <w:rsid w:val="00E315A3"/>
    <w:rsid w:val="00EA6621"/>
    <w:rsid w:val="00FB32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FB0630"/>
  <w15:docId w15:val="{613A6AF8-3E0A-4221-9ED5-9CE6ABB1E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8B49FF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B329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B32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74</Words>
  <Characters>3650</Characters>
  <Application>Microsoft Office Word</Application>
  <DocSecurity>0</DocSecurity>
  <Lines>5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Use</vt:lpstr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Use</dc:title>
  <dc:creator>Eva Reindl</dc:creator>
  <cp:keywords/>
  <cp:lastModifiedBy>Eva Reindl</cp:lastModifiedBy>
  <cp:revision>3</cp:revision>
  <dcterms:created xsi:type="dcterms:W3CDTF">2020-08-11T15:21:00Z</dcterms:created>
  <dcterms:modified xsi:type="dcterms:W3CDTF">2020-08-1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0 8 2020</vt:lpwstr>
  </property>
  <property fmtid="{D5CDD505-2E9C-101B-9397-08002B2CF9AE}" pid="4" name="output">
    <vt:lpwstr>word_document</vt:lpwstr>
  </property>
</Properties>
</file>